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6.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7.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è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riceve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tà.</w:t>
      </w:r>
    </w:p>
    <w:p>
      <w:pPr>
        <w:pStyle w:val="BodyText"/>
      </w:pPr>
      <w:r>
        <w:t xml:space="preserve">La verità è che ogni mille anni i Patroni delle Genesi giudicano le lore creature i Patroni, valutando chi ha fatto meglio e chi peggio. è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ntale-dellacqua"/>
      <w:r>
        <w:t xml:space="preserve">Piano Elementale dell’Acqua</w:t>
      </w:r>
      <w:bookmarkEnd w:id="8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ntale-dellaria"/>
      <w:r>
        <w:t xml:space="preserve">Piano Elemen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ntale-del-fuoco"/>
      <w:r>
        <w:t xml:space="preserve">Piano Elemen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ntale-della-terra"/>
      <w:r>
        <w:t xml:space="preserve">Piano Elemen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30T19:58:05Z</dcterms:created>
  <dcterms:modified xsi:type="dcterms:W3CDTF">2021-05-30T19:58:05Z</dcterms:modified>
</cp:coreProperties>
</file>